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pomme vert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2,4-dimetilcicloes-3-en-1-carbaldeide, isociclocitrale, trans-hex-2-enal.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ostanza(e) che non soddisfa(no) i criteri PBT del regolamento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ostanza(e) che non soddisfa(no) i criteri vPvB del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88-41-5</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82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hepta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42-19-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5-527-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per via orale), H301 (ATE=218 mg/kg di peso corporeo)</w:t>
              <w:br/>
              <w:t>Acute Tox. 3 (per via cutanea), H311 (ATE=810 mg/kg di peso corporeo)</w:t>
              <w:br/>
              <w:t>Aquatic Acute 1, H400 (M=1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allyl (3-methylbutoxy)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67634-00-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66-803-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cute Tox. 2 (per inalazione), H330 (ATE=0,05 mg/l/4h)</w:t>
              <w:br/>
              <w:t>Skin Irrit. 2, H315</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4-dimethylcyclohex-3-ene-1-carb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68039-49-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68-264-1</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5-043-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cyclo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335-66-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5-638-7</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5-043-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trans-hex-2-e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6728-26-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9-778-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Acute Tox. 4 (per via orale), H302 (ATE=500 mg/kg di peso corporeo)</w:t>
              <w:br/>
              <w:t>Acute Tox. 3 (per via cutanea), H311 (ATE=300 mg/kg di peso corporeo)</w:t>
              <w:br/>
              <w:t>Skin Irrit. 2, H315</w:t>
              <w:br/>
              <w:t>Eye Irrit. 2, H319</w:t>
              <w:br/>
              <w:t>Skin Sens. 1, H317</w:t>
              <w:br/>
              <w:t>Aquatic Chronic 2, H411</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Dispositivi di protezione individua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zione respiratoria</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zione respiratoria</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o di ventilazione insufficiente, usare un apparecchio respiratorio adatt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erde. Fruttat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n disponi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6CF2209A" w14:textId="5050E492">
            <w:pPr>
              <w:pStyle w:val="SDSTableTextNormal"/>
              <w:bidi w:val="0"/>
              <w:rPr>
                <w:noProof w:val="0"/>
                <w:rtl w:val="0"/>
              </w:rPr>
            </w:pPr>
            <w:r w:rsidRPr="0069446B">
              <w:rPr>
                <w:noProof w:val="0"/>
                <w:rtl w:val="0"/>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lyl heptanoate (142-19-8)</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18 mg/kg di peso corporeo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81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lyl (3-methylbutoxy)acetate (67634-00-8)</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Animal sex: female,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trans-hex-2-enal (6728-26-3)</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0 mg/kg di peso corporeo Animal: rat, Animal sex: male,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pomme vert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llyl heptanoate (142-19-8)</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1,7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zioni su altri pericoli</w:t>
      </w:r>
      <w:bookmarkEnd w:id="3"/>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lyl heptanoate (142-19-8)</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17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4,6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7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lyl (3-methylbutoxy)acetate (67634-00-8)</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 0,768 mg/l Test organisms (specie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 2,06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trans-hex-2-enal (6728-26-3)</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CE50 - Altri organismi acquati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sidR="00FA7F7F">
              <w:rPr>
                <w:noProof/>
              </w:rPr>
              <w:t>22,8 mg/l Test organisms (species):</w:t>
            </w:r>
          </w:p>
        </w:tc>
      </w:tr>
      <w:tr w14:paraId="08DFFC5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93BE58B" w14:textId="7C32A51D">
            <w:pPr>
              <w:pStyle w:val="SDSTableTextNormal"/>
              <w:rPr>
                <w:noProof w:val="0"/>
                <w:lang w:val="nl-BE"/>
              </w:rPr>
            </w:pPr>
            <w:r w:rsidRPr="0069446B" w:rsidR="00FA7F7F">
              <w:rPr>
                <w:noProof/>
                <w:lang w:val="nl-BE"/>
              </w:rPr>
              <w:t>CE50 - Altri organismi acquati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9E1DCCA" w14:textId="2C267C6A">
            <w:pPr>
              <w:pStyle w:val="SDSTableTextNormal"/>
              <w:rPr>
                <w:noProof w:val="0"/>
              </w:rPr>
            </w:pPr>
            <w:r w:rsidRPr="0069446B" w:rsidR="00FA7F7F">
              <w:rPr>
                <w:noProof/>
              </w:rPr>
              <w:t>26,9 mg/l Test organisms (species):</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8,16 mg/l Test organisms (species):</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sidR="00FA7F7F">
              <w:rPr>
                <w:noProof/>
              </w:rPr>
              <w:t>37,2 mg/l Test organisms (specie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pomme vert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heptanoate (142-19-8)</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tert-butylcyclohexyl acetate (88-4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4-dimethylcyclohex-3-ene-1-carbaldehyde (68039-49-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cyclocitral (1335-66-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3-methylbutoxy)acetate (67634-00-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rans-hex-2-enal (6728-26-3)</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ostanza(e) che non soddisfa(no) i criteri PBT del regolamento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ostanza(e) che non soddisfa(no) i criteri vPvB del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4"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p w:rsidR="00A65092" w:rsidRPr="0069446B" w:rsidP="00A65092" w14:paraId="1965DBDA" w14:textId="0FFE3A91">
      <w:pPr>
        <w:pStyle w:val="SDSTextNormal"/>
      </w:pPr>
      <w:r>
        <w:rPr>
          <w:noProof/>
        </w:rPr>
        <w:t>Non contiene alcuna sostanza elencata nell’allegato XVII del REACH (condizioni di restrizione)</w:t>
      </w:r>
    </w:p>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2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se ingerito.</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contatto con la pell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etale se inalato.</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2,4-dimetilcicloes-3-en-1-carbaldeide, isociclocitrale, trans-hex-2-enal.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1/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1/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pomme vert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pomme vert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1/04/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CD3F2BC-1F13-4913-965E-2E20BE74EFD5}"/>
</file>

<file path=customXml/itemProps3.xml><?xml version="1.0" encoding="utf-8"?>
<ds:datastoreItem xmlns:ds="http://schemas.openxmlformats.org/officeDocument/2006/customXml" ds:itemID="{025B5F75-76AD-4B91-AC44-D5D576A5964D}"/>
</file>

<file path=customXml/itemProps4.xml><?xml version="1.0" encoding="utf-8"?>
<ds:datastoreItem xmlns:ds="http://schemas.openxmlformats.org/officeDocument/2006/customXml" ds:itemID="{3F297696-16DE-4958-AD07-3D411E548E64}"/>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